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F4B16" w14:textId="77777777" w:rsidR="00251209" w:rsidRDefault="00251209" w:rsidP="00251209">
      <w:pPr>
        <w:pStyle w:val="PlainText"/>
      </w:pPr>
      <w:r>
        <w:t>Fayetteville officer saves woman from overdose By Paul Woolverton Posted Feb 7, 2019 at 5:07 PM Updated Feb 7, 2019 at 5:27 PM</w:t>
      </w:r>
    </w:p>
    <w:p w14:paraId="30C0759E" w14:textId="77777777" w:rsidR="00251209" w:rsidRDefault="00251209" w:rsidP="00251209">
      <w:pPr>
        <w:pStyle w:val="PlainText"/>
      </w:pPr>
    </w:p>
    <w:p w14:paraId="626CF414" w14:textId="77777777" w:rsidR="00251209" w:rsidRDefault="00251209" w:rsidP="00251209">
      <w:pPr>
        <w:pStyle w:val="PlainText"/>
      </w:pPr>
    </w:p>
    <w:p w14:paraId="08DCA0A0" w14:textId="77777777" w:rsidR="00251209" w:rsidRDefault="00251209" w:rsidP="00251209">
      <w:pPr>
        <w:pStyle w:val="PlainText"/>
      </w:pPr>
    </w:p>
    <w:p w14:paraId="130AC92F" w14:textId="77777777" w:rsidR="00251209" w:rsidRDefault="00251209" w:rsidP="00251209">
      <w:pPr>
        <w:pStyle w:val="PlainText"/>
      </w:pPr>
    </w:p>
    <w:p w14:paraId="1FD4C640" w14:textId="77777777" w:rsidR="00251209" w:rsidRDefault="00251209" w:rsidP="00251209">
      <w:pPr>
        <w:pStyle w:val="PlainText"/>
      </w:pPr>
    </w:p>
    <w:p w14:paraId="40C6453D" w14:textId="77777777" w:rsidR="00251209" w:rsidRDefault="00251209" w:rsidP="00251209">
      <w:pPr>
        <w:pStyle w:val="PlainText"/>
      </w:pPr>
      <w:r>
        <w:t xml:space="preserve"> </w:t>
      </w:r>
    </w:p>
    <w:p w14:paraId="115B13A6" w14:textId="77777777" w:rsidR="00251209" w:rsidRDefault="00251209" w:rsidP="00251209">
      <w:pPr>
        <w:pStyle w:val="PlainText"/>
      </w:pPr>
      <w:r>
        <w:t xml:space="preserve">Police and emergency medical personnel treat a woman with an apparent opioid overdose shortly after 11 a.m. Thursday in the parking lot of the Hardee's restaurant on </w:t>
      </w:r>
      <w:proofErr w:type="spellStart"/>
      <w:r>
        <w:t>Skibo</w:t>
      </w:r>
      <w:proofErr w:type="spellEnd"/>
      <w:r>
        <w:t xml:space="preserve"> Road at Raeford Road. [Contributed photo by William </w:t>
      </w:r>
      <w:proofErr w:type="spellStart"/>
      <w:r>
        <w:t>Murehead</w:t>
      </w:r>
      <w:proofErr w:type="spellEnd"/>
      <w:r>
        <w:t xml:space="preserve"> Sr.] </w:t>
      </w:r>
      <w:r>
        <w:rPr>
          <w:rFonts w:ascii="Arial" w:hAnsi="Arial" w:cs="Arial"/>
        </w:rPr>
        <w:t>▲</w:t>
      </w:r>
    </w:p>
    <w:p w14:paraId="6E0D7CA7" w14:textId="77777777" w:rsidR="00251209" w:rsidRDefault="00251209" w:rsidP="00251209">
      <w:pPr>
        <w:pStyle w:val="PlainText"/>
      </w:pPr>
    </w:p>
    <w:p w14:paraId="1673F919" w14:textId="77777777" w:rsidR="00251209" w:rsidRDefault="00251209" w:rsidP="00251209">
      <w:pPr>
        <w:pStyle w:val="PlainText"/>
      </w:pPr>
    </w:p>
    <w:p w14:paraId="7A27F33E" w14:textId="52BA7B5F" w:rsidR="00251209" w:rsidRDefault="00251209" w:rsidP="00251209">
      <w:pPr>
        <w:pStyle w:val="PlainText"/>
      </w:pPr>
      <w:r>
        <w:t>A Fayetteville police sergeant saved the life of a woman who was suffering from a drug overdose Thursday morning, according to the Police Department and an eyewitness account.</w:t>
      </w:r>
    </w:p>
    <w:p w14:paraId="571BBEE8" w14:textId="77777777" w:rsidR="00251209" w:rsidRDefault="00251209" w:rsidP="00251209">
      <w:pPr>
        <w:pStyle w:val="PlainText"/>
      </w:pPr>
    </w:p>
    <w:p w14:paraId="69AB9672" w14:textId="5E77AA7D" w:rsidR="00251209" w:rsidRDefault="00251209" w:rsidP="00251209">
      <w:pPr>
        <w:pStyle w:val="PlainText"/>
      </w:pPr>
      <w:r>
        <w:t xml:space="preserve">The incident happened about 11 a.m. in the parking lot of the Hardee’s restaurant on </w:t>
      </w:r>
      <w:proofErr w:type="spellStart"/>
      <w:r>
        <w:t>Skibo</w:t>
      </w:r>
      <w:proofErr w:type="spellEnd"/>
      <w:r>
        <w:t xml:space="preserve"> Road at Raeford Road. That’s when a car pulled in and a woman in the back seat fell out when the driver opened the door for her, said William </w:t>
      </w:r>
      <w:proofErr w:type="spellStart"/>
      <w:r>
        <w:t>Murehead</w:t>
      </w:r>
      <w:proofErr w:type="spellEnd"/>
      <w:r>
        <w:t xml:space="preserve"> Sr. </w:t>
      </w:r>
      <w:proofErr w:type="spellStart"/>
      <w:r>
        <w:t>Murehead</w:t>
      </w:r>
      <w:proofErr w:type="spellEnd"/>
      <w:r>
        <w:t xml:space="preserve"> said he was in the restaurant when he saw the car pull in and he ran outside to try to help the woman.</w:t>
      </w:r>
    </w:p>
    <w:p w14:paraId="2FD45FF1" w14:textId="77777777" w:rsidR="00251209" w:rsidRDefault="00251209" w:rsidP="00251209">
      <w:pPr>
        <w:pStyle w:val="PlainText"/>
      </w:pPr>
    </w:p>
    <w:p w14:paraId="76B7763E" w14:textId="017174ED" w:rsidR="00251209" w:rsidRDefault="00251209" w:rsidP="00251209">
      <w:pPr>
        <w:pStyle w:val="PlainText"/>
      </w:pPr>
      <w:r>
        <w:t xml:space="preserve">“She wasn’t breathing. Her face was blue,” </w:t>
      </w:r>
      <w:proofErr w:type="spellStart"/>
      <w:r>
        <w:t>Murehead</w:t>
      </w:r>
      <w:proofErr w:type="spellEnd"/>
      <w:r>
        <w:t xml:space="preserve"> said.</w:t>
      </w:r>
    </w:p>
    <w:p w14:paraId="789F4970" w14:textId="77777777" w:rsidR="00251209" w:rsidRDefault="00251209" w:rsidP="00251209">
      <w:pPr>
        <w:pStyle w:val="PlainText"/>
      </w:pPr>
    </w:p>
    <w:p w14:paraId="774018C3" w14:textId="11D14760" w:rsidR="00251209" w:rsidRDefault="00251209" w:rsidP="00251209">
      <w:pPr>
        <w:pStyle w:val="PlainText"/>
      </w:pPr>
      <w:r>
        <w:t xml:space="preserve">Sgt. Shawn </w:t>
      </w:r>
      <w:proofErr w:type="spellStart"/>
      <w:r>
        <w:t>Strepay</w:t>
      </w:r>
      <w:proofErr w:type="spellEnd"/>
      <w:r>
        <w:t>, a police spokesman, said a 911 call for help was made at 10:58 a.m., and Sgt. Christopher Cody arrived in less than three minutes.</w:t>
      </w:r>
    </w:p>
    <w:p w14:paraId="24ABEC4B" w14:textId="77777777" w:rsidR="00251209" w:rsidRDefault="00251209" w:rsidP="00251209">
      <w:pPr>
        <w:pStyle w:val="PlainText"/>
      </w:pPr>
    </w:p>
    <w:p w14:paraId="7102F4F0" w14:textId="7294B87C" w:rsidR="00251209" w:rsidRDefault="00251209" w:rsidP="00251209">
      <w:pPr>
        <w:pStyle w:val="PlainText"/>
      </w:pPr>
      <w:r>
        <w:t xml:space="preserve">The woman appears to have overdosed on an opioid, </w:t>
      </w:r>
      <w:proofErr w:type="spellStart"/>
      <w:r>
        <w:t>Strepay</w:t>
      </w:r>
      <w:proofErr w:type="spellEnd"/>
      <w:r>
        <w:t xml:space="preserve"> said. One of the people with the woman had given her a dose of the naloxone anti-overdose medication, </w:t>
      </w:r>
      <w:proofErr w:type="spellStart"/>
      <w:r>
        <w:t>Strepay</w:t>
      </w:r>
      <w:proofErr w:type="spellEnd"/>
      <w:r>
        <w:t xml:space="preserve"> said, but it was not enough. Naloxone is a drug that blocks an opioid’s effects and prevents the victim from dying.</w:t>
      </w:r>
    </w:p>
    <w:p w14:paraId="4E765293" w14:textId="77777777" w:rsidR="00251209" w:rsidRDefault="00251209" w:rsidP="00251209">
      <w:pPr>
        <w:pStyle w:val="PlainText"/>
      </w:pPr>
    </w:p>
    <w:p w14:paraId="197B7E05" w14:textId="2C4AB00A" w:rsidR="00251209" w:rsidRDefault="00251209" w:rsidP="00251209">
      <w:pPr>
        <w:pStyle w:val="PlainText"/>
      </w:pPr>
      <w:proofErr w:type="spellStart"/>
      <w:r>
        <w:t>Strepay</w:t>
      </w:r>
      <w:proofErr w:type="spellEnd"/>
      <w:r>
        <w:t xml:space="preserve"> said some people who abuse opioid drugs buy naloxone to have it ready in case they need it. Fayetteville police officers carry it to help overdose victims.</w:t>
      </w:r>
    </w:p>
    <w:p w14:paraId="485032EB" w14:textId="77777777" w:rsidR="00251209" w:rsidRDefault="00251209" w:rsidP="00251209">
      <w:pPr>
        <w:pStyle w:val="PlainText"/>
      </w:pPr>
    </w:p>
    <w:p w14:paraId="319E4FC6" w14:textId="77777777" w:rsidR="00251209" w:rsidRDefault="00251209" w:rsidP="00251209">
      <w:pPr>
        <w:pStyle w:val="PlainText"/>
      </w:pPr>
      <w:r>
        <w:t xml:space="preserve">Cody gave the woman more naloxone, </w:t>
      </w:r>
      <w:proofErr w:type="spellStart"/>
      <w:r>
        <w:t>Strepay</w:t>
      </w:r>
      <w:proofErr w:type="spellEnd"/>
      <w:r>
        <w:t xml:space="preserve"> said, but it still wasn’t enough. Cody also gave the woman cardiopulmonary resuscitation, </w:t>
      </w:r>
      <w:proofErr w:type="spellStart"/>
      <w:r>
        <w:t>Murehead</w:t>
      </w:r>
      <w:proofErr w:type="spellEnd"/>
      <w:r>
        <w:t xml:space="preserve"> said, until her breathing returned.</w:t>
      </w:r>
    </w:p>
    <w:p w14:paraId="21671D1F" w14:textId="47BE3F8E" w:rsidR="00251209" w:rsidRDefault="00251209" w:rsidP="00251209">
      <w:pPr>
        <w:pStyle w:val="PlainText"/>
      </w:pPr>
      <w:r>
        <w:t xml:space="preserve">Emergency medical personnel arrived and gave the woman more naloxone, </w:t>
      </w:r>
      <w:proofErr w:type="spellStart"/>
      <w:r>
        <w:t>Strepay</w:t>
      </w:r>
      <w:proofErr w:type="spellEnd"/>
      <w:r>
        <w:t xml:space="preserve"> said. She recovered, declined further medical treatment and left, </w:t>
      </w:r>
      <w:proofErr w:type="spellStart"/>
      <w:r>
        <w:t>Strepay</w:t>
      </w:r>
      <w:proofErr w:type="spellEnd"/>
      <w:r>
        <w:t xml:space="preserve"> said.</w:t>
      </w:r>
    </w:p>
    <w:p w14:paraId="689910C9" w14:textId="77777777" w:rsidR="00251209" w:rsidRDefault="00251209" w:rsidP="00251209">
      <w:pPr>
        <w:pStyle w:val="PlainText"/>
      </w:pPr>
    </w:p>
    <w:p w14:paraId="0BD4FEF7" w14:textId="5325E5EE" w:rsidR="00251209" w:rsidRDefault="00251209" w:rsidP="00251209">
      <w:pPr>
        <w:pStyle w:val="PlainText"/>
      </w:pPr>
      <w:proofErr w:type="spellStart"/>
      <w:r>
        <w:t>Murehead</w:t>
      </w:r>
      <w:proofErr w:type="spellEnd"/>
      <w:r>
        <w:t xml:space="preserve"> said he hopes that Cody gets recognition for his effort.</w:t>
      </w:r>
    </w:p>
    <w:p w14:paraId="6FF2BF6A" w14:textId="77777777" w:rsidR="00251209" w:rsidRDefault="00251209" w:rsidP="00251209">
      <w:pPr>
        <w:pStyle w:val="PlainText"/>
      </w:pPr>
    </w:p>
    <w:p w14:paraId="0545EEE6" w14:textId="4EA62B2F" w:rsidR="00251209" w:rsidRDefault="00251209" w:rsidP="00251209">
      <w:pPr>
        <w:pStyle w:val="PlainText"/>
      </w:pPr>
      <w:r>
        <w:t xml:space="preserve">Opioid overdoses have become so common in Fayetteville that the Police Department began equipping its officers with Narcan brand naloxone in 2015. A recent report </w:t>
      </w:r>
      <w:proofErr w:type="gramStart"/>
      <w:r>
        <w:t>says</w:t>
      </w:r>
      <w:proofErr w:type="gramEnd"/>
      <w:r>
        <w:t xml:space="preserve"> “the department has had 173 individuals that were administered a Narcan injection and the resulting injection saved their life.” Some Fayetteville firefighters began carrying naloxone in 2018.</w:t>
      </w:r>
    </w:p>
    <w:p w14:paraId="57D396A5" w14:textId="77777777" w:rsidR="00251209" w:rsidRDefault="00251209" w:rsidP="00251209">
      <w:pPr>
        <w:pStyle w:val="PlainText"/>
      </w:pPr>
      <w:bookmarkStart w:id="0" w:name="_GoBack"/>
      <w:bookmarkEnd w:id="0"/>
    </w:p>
    <w:p w14:paraId="66EAA4A0" w14:textId="77777777" w:rsidR="00251209" w:rsidRDefault="00251209" w:rsidP="00251209">
      <w:pPr>
        <w:pStyle w:val="PlainText"/>
      </w:pPr>
      <w:r>
        <w:t xml:space="preserve">Staff writer Paul Woolverton can be reached at </w:t>
      </w:r>
      <w:hyperlink r:id="rId4" w:history="1">
        <w:r>
          <w:rPr>
            <w:rStyle w:val="Hyperlink"/>
          </w:rPr>
          <w:t>pwoolverton@fayobserver.com</w:t>
        </w:r>
      </w:hyperlink>
      <w:r>
        <w:t xml:space="preserve"> or 910-486-3512.</w:t>
      </w:r>
    </w:p>
    <w:p w14:paraId="3592A26F" w14:textId="77777777" w:rsidR="007C44A5" w:rsidRDefault="007C44A5"/>
    <w:sectPr w:rsidR="007C44A5" w:rsidSect="001F21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19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sTAzNjM2NzYyNjZW0lEKTi0uzszPAykwrAUAXECTeCwAAAA="/>
  </w:docVars>
  <w:rsids>
    <w:rsidRoot w:val="00251209"/>
    <w:rsid w:val="001F211E"/>
    <w:rsid w:val="00251209"/>
    <w:rsid w:val="007C4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83170"/>
  <w15:chartTrackingRefBased/>
  <w15:docId w15:val="{9BBDF4C5-A9C3-49DB-B8C8-22A2978CB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pacing w:val="-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51209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51209"/>
    <w:rPr>
      <w:rFonts w:ascii="Calibri" w:eastAsiaTheme="minorEastAsia" w:hAnsi="Calibri" w:cs="Calibri"/>
      <w:spacing w:val="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51209"/>
    <w:rPr>
      <w:rFonts w:ascii="Calibri" w:eastAsiaTheme="minorEastAsia" w:hAnsi="Calibri" w:cs="Calibri"/>
      <w:spacing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woolverton@fayobserv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Schaefer</dc:creator>
  <cp:keywords/>
  <dc:description/>
  <cp:lastModifiedBy>Peggy Schaefer</cp:lastModifiedBy>
  <cp:revision>1</cp:revision>
  <dcterms:created xsi:type="dcterms:W3CDTF">2019-02-13T16:23:00Z</dcterms:created>
  <dcterms:modified xsi:type="dcterms:W3CDTF">2019-02-13T16:24:00Z</dcterms:modified>
</cp:coreProperties>
</file>